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FF702" w14:textId="25B3ADC8" w:rsidR="00310126" w:rsidRDefault="00FD6BDA" w:rsidP="00FD6BDA">
      <w:pPr>
        <w:jc w:val="center"/>
      </w:pPr>
      <w:r>
        <w:rPr>
          <w:noProof/>
        </w:rPr>
        <w:drawing>
          <wp:inline distT="0" distB="0" distL="0" distR="0" wp14:anchorId="1919235F" wp14:editId="6CBCE540">
            <wp:extent cx="3737539" cy="2102366"/>
            <wp:effectExtent l="0" t="0" r="0" b="0"/>
            <wp:docPr id="1" name="Picture 1" descr="A picture containing text, tree,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ree, outdoor, sig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43830" cy="2105905"/>
                    </a:xfrm>
                    <a:prstGeom prst="rect">
                      <a:avLst/>
                    </a:prstGeom>
                  </pic:spPr>
                </pic:pic>
              </a:graphicData>
            </a:graphic>
          </wp:inline>
        </w:drawing>
      </w:r>
    </w:p>
    <w:p w14:paraId="791E89ED" w14:textId="17E68E37" w:rsidR="00FD6BDA" w:rsidRDefault="00FD6BDA" w:rsidP="00FD6BDA">
      <w:pPr>
        <w:spacing w:after="0"/>
        <w:jc w:val="center"/>
        <w:rPr>
          <w:b/>
          <w:bCs/>
          <w:i/>
          <w:iCs/>
        </w:rPr>
      </w:pPr>
      <w:r w:rsidRPr="00FD6BDA">
        <w:rPr>
          <w:b/>
          <w:bCs/>
          <w:i/>
          <w:iCs/>
        </w:rPr>
        <w:t>“Where’s the Change?”</w:t>
      </w:r>
    </w:p>
    <w:p w14:paraId="02EA85BD" w14:textId="7C30DE7B" w:rsidR="00FD6BDA" w:rsidRDefault="00FD6BDA" w:rsidP="00FD6BDA">
      <w:pPr>
        <w:spacing w:after="0"/>
        <w:jc w:val="center"/>
      </w:pPr>
      <w:r>
        <w:t>STUDY GUIDE</w:t>
      </w:r>
    </w:p>
    <w:p w14:paraId="79D40F6A" w14:textId="576043BA" w:rsidR="00FD6BDA" w:rsidRDefault="00FD6BDA" w:rsidP="00FD6BDA">
      <w:pPr>
        <w:spacing w:after="0"/>
        <w:jc w:val="center"/>
      </w:pPr>
    </w:p>
    <w:p w14:paraId="5AEB10F5" w14:textId="08A2A600" w:rsidR="00FD6BDA" w:rsidRDefault="00FD6BDA" w:rsidP="00FD6BDA">
      <w:pPr>
        <w:pStyle w:val="ListParagraph"/>
        <w:numPr>
          <w:ilvl w:val="0"/>
          <w:numId w:val="1"/>
        </w:numPr>
        <w:spacing w:after="0"/>
      </w:pPr>
      <w:r>
        <w:t xml:space="preserve">What is one kind of change you would like to see in your life? How might this change be accomplished through restoration or renewal in you? </w:t>
      </w:r>
    </w:p>
    <w:p w14:paraId="62C6F4A9" w14:textId="47FAF2BF" w:rsidR="00FD6BDA" w:rsidRDefault="00FD6BDA" w:rsidP="00FD6BDA">
      <w:pPr>
        <w:spacing w:after="0"/>
      </w:pPr>
    </w:p>
    <w:p w14:paraId="013F7091" w14:textId="5914EBF8" w:rsidR="00FD6BDA" w:rsidRDefault="00FD6BDA" w:rsidP="00FD6BDA">
      <w:pPr>
        <w:spacing w:after="0"/>
      </w:pPr>
    </w:p>
    <w:p w14:paraId="12AD6DBA" w14:textId="225729E0" w:rsidR="00FD6BDA" w:rsidRDefault="00FD6BDA" w:rsidP="00FD6BDA">
      <w:pPr>
        <w:spacing w:after="0"/>
      </w:pPr>
    </w:p>
    <w:p w14:paraId="04EE3DC9" w14:textId="77777777" w:rsidR="00FD6BDA" w:rsidRDefault="00FD6BDA" w:rsidP="00FD6BDA">
      <w:pPr>
        <w:spacing w:after="0"/>
      </w:pPr>
    </w:p>
    <w:p w14:paraId="75010A27" w14:textId="09518EA4" w:rsidR="00FD6BDA" w:rsidRDefault="00FD6BDA" w:rsidP="00FD6BDA">
      <w:pPr>
        <w:spacing w:after="0"/>
      </w:pPr>
    </w:p>
    <w:p w14:paraId="18D9F136" w14:textId="77777777" w:rsidR="00FD6BDA" w:rsidRDefault="00FD6BDA" w:rsidP="00FD6BDA">
      <w:pPr>
        <w:spacing w:after="0"/>
      </w:pPr>
    </w:p>
    <w:p w14:paraId="231317E7" w14:textId="6A39AFFD" w:rsidR="00FD6BDA" w:rsidRDefault="00FD6BDA" w:rsidP="00FD6BDA">
      <w:pPr>
        <w:pStyle w:val="ListParagraph"/>
        <w:numPr>
          <w:ilvl w:val="0"/>
          <w:numId w:val="1"/>
        </w:numPr>
        <w:spacing w:after="0"/>
      </w:pPr>
      <w:r>
        <w:t>Using a Google search (i.e. “Verses about renewal</w:t>
      </w:r>
      <w:proofErr w:type="gramStart"/>
      <w:r>
        <w:t>”)  or</w:t>
      </w:r>
      <w:proofErr w:type="gramEnd"/>
      <w:r>
        <w:t xml:space="preserve"> your Bible concordance,  find and a verse or passage that speaks about restoration,  renewal or redemption  and be ready to share it with the class. How could this verse or passage encourage the change you want to see in your life?</w:t>
      </w:r>
    </w:p>
    <w:p w14:paraId="422160F1" w14:textId="2C5975E0" w:rsidR="00FD6BDA" w:rsidRDefault="00FD6BDA" w:rsidP="00FD6BDA">
      <w:pPr>
        <w:spacing w:after="0"/>
      </w:pPr>
    </w:p>
    <w:p w14:paraId="7F0BD296" w14:textId="79CE22B8" w:rsidR="00FD6BDA" w:rsidRDefault="00FD6BDA" w:rsidP="00FD6BDA">
      <w:pPr>
        <w:spacing w:after="0"/>
      </w:pPr>
    </w:p>
    <w:p w14:paraId="7416E7F3" w14:textId="2DCD4B71" w:rsidR="00FD6BDA" w:rsidRDefault="00FD6BDA" w:rsidP="00FD6BDA">
      <w:pPr>
        <w:spacing w:after="0"/>
      </w:pPr>
    </w:p>
    <w:p w14:paraId="37D3F2C3" w14:textId="77777777" w:rsidR="00FD6BDA" w:rsidRDefault="00FD6BDA" w:rsidP="00FD6BDA">
      <w:pPr>
        <w:spacing w:after="0"/>
      </w:pPr>
    </w:p>
    <w:p w14:paraId="618D2873" w14:textId="7F55AB53" w:rsidR="00FD6BDA" w:rsidRDefault="00FD6BDA" w:rsidP="00FD6BDA">
      <w:pPr>
        <w:spacing w:after="0"/>
      </w:pPr>
    </w:p>
    <w:p w14:paraId="149A9068" w14:textId="77777777" w:rsidR="00FD6BDA" w:rsidRDefault="00FD6BDA" w:rsidP="00FD6BDA">
      <w:pPr>
        <w:spacing w:after="0"/>
      </w:pPr>
    </w:p>
    <w:p w14:paraId="2DBE761F" w14:textId="47A3B22B" w:rsidR="00FD6BDA" w:rsidRPr="00FD6BDA" w:rsidRDefault="00FD6BDA" w:rsidP="00FD6BDA">
      <w:pPr>
        <w:pStyle w:val="ListParagraph"/>
        <w:numPr>
          <w:ilvl w:val="0"/>
          <w:numId w:val="1"/>
        </w:numPr>
        <w:spacing w:after="0"/>
      </w:pPr>
      <w:r>
        <w:rPr>
          <w:b/>
          <w:bCs/>
        </w:rPr>
        <w:t xml:space="preserve">Read Luke 19:1-10. </w:t>
      </w:r>
      <w:r>
        <w:t xml:space="preserve">How did Zacchaeus’ friendship with Jesus restore and renew him? What does verse 10 tell you about Jesus’ great hope for you and me? </w:t>
      </w:r>
    </w:p>
    <w:sectPr w:rsidR="00FD6BDA" w:rsidRPr="00FD6B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851C1"/>
    <w:multiLevelType w:val="hybridMultilevel"/>
    <w:tmpl w:val="4D703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2NLE0sTA2MjaytDRX0lEKTi0uzszPAykwrAUADWHTMSwAAAA="/>
  </w:docVars>
  <w:rsids>
    <w:rsidRoot w:val="00FD6BDA"/>
    <w:rsid w:val="00310126"/>
    <w:rsid w:val="00EC6D0C"/>
    <w:rsid w:val="00FD6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21072"/>
  <w15:chartTrackingRefBased/>
  <w15:docId w15:val="{1B967ECA-EB95-4DD7-B43E-2FD54DC3B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D0C"/>
  </w:style>
  <w:style w:type="paragraph" w:styleId="Heading1">
    <w:name w:val="heading 1"/>
    <w:basedOn w:val="Normal"/>
    <w:next w:val="Normal"/>
    <w:link w:val="Heading1Char"/>
    <w:uiPriority w:val="9"/>
    <w:qFormat/>
    <w:rsid w:val="00EC6D0C"/>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EC6D0C"/>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C6D0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C6D0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C6D0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C6D0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C6D0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C6D0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C6D0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D0C"/>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EC6D0C"/>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C6D0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C6D0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C6D0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C6D0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C6D0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C6D0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C6D0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EC6D0C"/>
    <w:pPr>
      <w:spacing w:line="240" w:lineRule="auto"/>
    </w:pPr>
    <w:rPr>
      <w:b/>
      <w:bCs/>
      <w:smallCaps/>
      <w:color w:val="595959" w:themeColor="text1" w:themeTint="A6"/>
    </w:rPr>
  </w:style>
  <w:style w:type="paragraph" w:styleId="Title">
    <w:name w:val="Title"/>
    <w:basedOn w:val="Normal"/>
    <w:next w:val="Normal"/>
    <w:link w:val="TitleChar"/>
    <w:uiPriority w:val="10"/>
    <w:qFormat/>
    <w:rsid w:val="00EC6D0C"/>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C6D0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C6D0C"/>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C6D0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EC6D0C"/>
    <w:rPr>
      <w:b/>
      <w:bCs/>
    </w:rPr>
  </w:style>
  <w:style w:type="character" w:styleId="Emphasis">
    <w:name w:val="Emphasis"/>
    <w:basedOn w:val="DefaultParagraphFont"/>
    <w:uiPriority w:val="20"/>
    <w:qFormat/>
    <w:rsid w:val="00EC6D0C"/>
    <w:rPr>
      <w:i/>
      <w:iCs/>
    </w:rPr>
  </w:style>
  <w:style w:type="paragraph" w:styleId="NoSpacing">
    <w:name w:val="No Spacing"/>
    <w:uiPriority w:val="1"/>
    <w:qFormat/>
    <w:rsid w:val="00EC6D0C"/>
    <w:pPr>
      <w:spacing w:after="0" w:line="240" w:lineRule="auto"/>
    </w:pPr>
  </w:style>
  <w:style w:type="paragraph" w:styleId="ListParagraph">
    <w:name w:val="List Paragraph"/>
    <w:basedOn w:val="Normal"/>
    <w:uiPriority w:val="34"/>
    <w:qFormat/>
    <w:rsid w:val="00EC6D0C"/>
    <w:pPr>
      <w:ind w:left="720"/>
      <w:contextualSpacing/>
    </w:pPr>
  </w:style>
  <w:style w:type="paragraph" w:styleId="Quote">
    <w:name w:val="Quote"/>
    <w:basedOn w:val="Normal"/>
    <w:next w:val="Normal"/>
    <w:link w:val="QuoteChar"/>
    <w:uiPriority w:val="29"/>
    <w:qFormat/>
    <w:rsid w:val="00EC6D0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C6D0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EC6D0C"/>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C6D0C"/>
    <w:rPr>
      <w:color w:val="404040" w:themeColor="text1" w:themeTint="BF"/>
      <w:sz w:val="32"/>
      <w:szCs w:val="32"/>
    </w:rPr>
  </w:style>
  <w:style w:type="character" w:styleId="SubtleEmphasis">
    <w:name w:val="Subtle Emphasis"/>
    <w:basedOn w:val="DefaultParagraphFont"/>
    <w:uiPriority w:val="19"/>
    <w:qFormat/>
    <w:rsid w:val="00EC6D0C"/>
    <w:rPr>
      <w:i/>
      <w:iCs/>
      <w:color w:val="595959" w:themeColor="text1" w:themeTint="A6"/>
    </w:rPr>
  </w:style>
  <w:style w:type="character" w:styleId="IntenseEmphasis">
    <w:name w:val="Intense Emphasis"/>
    <w:basedOn w:val="DefaultParagraphFont"/>
    <w:uiPriority w:val="21"/>
    <w:qFormat/>
    <w:rsid w:val="00EC6D0C"/>
    <w:rPr>
      <w:b/>
      <w:bCs/>
      <w:i/>
      <w:iCs/>
    </w:rPr>
  </w:style>
  <w:style w:type="character" w:styleId="SubtleReference">
    <w:name w:val="Subtle Reference"/>
    <w:basedOn w:val="DefaultParagraphFont"/>
    <w:uiPriority w:val="31"/>
    <w:qFormat/>
    <w:rsid w:val="00EC6D0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C6D0C"/>
    <w:rPr>
      <w:b/>
      <w:bCs/>
      <w:caps w:val="0"/>
      <w:smallCaps/>
      <w:color w:val="auto"/>
      <w:spacing w:val="3"/>
      <w:u w:val="single"/>
    </w:rPr>
  </w:style>
  <w:style w:type="character" w:styleId="BookTitle">
    <w:name w:val="Book Title"/>
    <w:basedOn w:val="DefaultParagraphFont"/>
    <w:uiPriority w:val="33"/>
    <w:qFormat/>
    <w:rsid w:val="00EC6D0C"/>
    <w:rPr>
      <w:b/>
      <w:bCs/>
      <w:smallCaps/>
      <w:spacing w:val="7"/>
    </w:rPr>
  </w:style>
  <w:style w:type="paragraph" w:styleId="TOCHeading">
    <w:name w:val="TOC Heading"/>
    <w:basedOn w:val="Heading1"/>
    <w:next w:val="Normal"/>
    <w:uiPriority w:val="39"/>
    <w:semiHidden/>
    <w:unhideWhenUsed/>
    <w:qFormat/>
    <w:rsid w:val="00EC6D0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94</Words>
  <Characters>536</Characters>
  <Application>Microsoft Office Word</Application>
  <DocSecurity>0</DocSecurity>
  <Lines>4</Lines>
  <Paragraphs>1</Paragraphs>
  <ScaleCrop>false</ScaleCrop>
  <Company/>
  <LinksUpToDate>false</LinksUpToDate>
  <CharactersWithSpaces>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1-11-13T22:09:00Z</dcterms:created>
  <dcterms:modified xsi:type="dcterms:W3CDTF">2021-11-13T22:30:00Z</dcterms:modified>
</cp:coreProperties>
</file>